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a37f55d56ab4f15391608b6f07e9805a56ba78"/>
    <w:p>
      <w:pPr>
        <w:pStyle w:val="Heading3"/>
      </w:pPr>
      <w:r>
        <w:t xml:space="preserve">Межрайонной природоохранной прокуратурой г. Москвы проведена проверка исполнения организацией требований санитарно-эпидемиологического и природоохранного законодательства</w:t>
      </w:r>
    </w:p>
    <w:p>
      <w:pPr>
        <w:pStyle w:val="FirstParagraph"/>
      </w:pPr>
      <w:r>
        <w:t xml:space="preserve">07.11.2024</w:t>
      </w:r>
    </w:p>
    <w:p>
      <w:pPr>
        <w:pStyle w:val="BodyText"/>
      </w:pPr>
      <w:r>
        <w:rPr>
          <w:bCs/>
          <w:b/>
        </w:rPr>
        <w:t xml:space="preserve">Межрайонной природоохранной прокуратурой г. Москвы проведена проверка исполнения организацией требований санитарно-эпидемиологического и природоохранного законодательства</w:t>
      </w:r>
    </w:p>
    <w:p>
      <w:pPr>
        <w:pStyle w:val="BodyText"/>
      </w:pPr>
      <w:r>
        <w:t xml:space="preserve">Межрайонной природоохранной прокуратурой г. Москвы проведена проверка исполнения требований природоохранного и санитарно-эпидемиологического законодательства, а также законодательства об отходах производства и потребления на территории земельного участка, на котором осуществляет деятельность общество с ограниченной ответственностью.</w:t>
      </w:r>
    </w:p>
    <w:p>
      <w:pPr>
        <w:pStyle w:val="BodyText"/>
      </w:pPr>
      <w:r>
        <w:t xml:space="preserve">В ходе проверки установлено, что деятельность организации ведется в нарушение норм санитарно-эпидемиологических требований, при этом часть участка захламлена отходами, складирование и накопление отходов осуществляется на открытой площадке, подверженной воздействию осадков, площадка для складирования отходов не имеет полностью твердого покрытия.</w:t>
      </w:r>
    </w:p>
    <w:p>
      <w:pPr>
        <w:pStyle w:val="BodyText"/>
      </w:pPr>
      <w:r>
        <w:t xml:space="preserve">В связи с выявленными нарушениями межрайонный природоохранный прокурор возбудил в отношении юридического и должностного лиц дела об административных правонарушениях по ч. 1 ст. 6.3 (нарушение законодательства в области обеспечения санитарно-эпидемиологического благополучия населения) Кодекса Российской Федерации об административных правонарушениях.</w:t>
      </w:r>
    </w:p>
    <w:p>
      <w:pPr>
        <w:pStyle w:val="BodyText"/>
      </w:pPr>
      <w:r>
        <w:t xml:space="preserve">Исполнение требований законодательства поставлено на контрол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echatniki.mos.ru/law-and-order/the-prosecutor-s-office/informatsiya/detail/1264994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ечат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echatniki.mos.ru" TargetMode="External" /><Relationship Type="http://schemas.openxmlformats.org/officeDocument/2006/relationships/hyperlink" Id="rId20" Target="http://pechatniki.mos.ru/law-and-order/the-prosecutor-s-office/informatsiya/detail/1264994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echatniki.mos.ru" TargetMode="External" /><Relationship Type="http://schemas.openxmlformats.org/officeDocument/2006/relationships/hyperlink" Id="rId20" Target="http://pechatniki.mos.ru/law-and-order/the-prosecutor-s-office/informatsiya/detail/1264994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8T23:27:32Z</dcterms:created>
  <dcterms:modified xsi:type="dcterms:W3CDTF">2025-06-28T23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